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E0C56" w14:textId="40CBC2A2" w:rsidR="00A07BC4" w:rsidRPr="00C760DC" w:rsidRDefault="00B74B60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 xml:space="preserve">LYT </w:t>
      </w:r>
    </w:p>
    <w:p w14:paraId="1CF5B239" w14:textId="35035D5E" w:rsidR="00B74B60" w:rsidRPr="00C760DC" w:rsidRDefault="00B74B60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Uživatelské instrukc</w:t>
      </w:r>
      <w:r w:rsidR="00C760DC" w:rsidRPr="00C760DC">
        <w:rPr>
          <w:b/>
          <w:bCs/>
          <w:sz w:val="16"/>
          <w:szCs w:val="16"/>
        </w:rPr>
        <w:t>e</w:t>
      </w:r>
    </w:p>
    <w:p w14:paraId="398B6707" w14:textId="6D9738B4" w:rsidR="00C760DC" w:rsidRPr="00C760DC" w:rsidRDefault="00401F5A">
      <w:pPr>
        <w:rPr>
          <w:sz w:val="16"/>
          <w:szCs w:val="16"/>
        </w:rPr>
      </w:pPr>
      <w:r w:rsidRPr="00C760DC">
        <w:rPr>
          <w:sz w:val="16"/>
          <w:szCs w:val="16"/>
        </w:rPr>
        <w:t>LYT láhev slouží k sterilizaci vody</w:t>
      </w:r>
      <w:r w:rsidR="00C760DC" w:rsidRPr="00C760DC">
        <w:rPr>
          <w:sz w:val="16"/>
          <w:szCs w:val="16"/>
        </w:rPr>
        <w:t xml:space="preserve"> od bakterií a virů (až 99,9 %)</w:t>
      </w:r>
      <w:r w:rsidRPr="00C760DC">
        <w:rPr>
          <w:sz w:val="16"/>
          <w:szCs w:val="16"/>
        </w:rPr>
        <w:t xml:space="preserve"> pomocí UV-C LED technologie</w:t>
      </w:r>
      <w:r w:rsidR="00C760DC" w:rsidRPr="00C760DC">
        <w:rPr>
          <w:sz w:val="16"/>
          <w:szCs w:val="16"/>
        </w:rPr>
        <w:t>.</w:t>
      </w:r>
      <w:r w:rsidR="00C760DC" w:rsidRPr="00C760DC">
        <w:rPr>
          <w:sz w:val="16"/>
          <w:szCs w:val="16"/>
        </w:rPr>
        <w:br/>
        <w:t>Láhev má automatickou aktivaci samočištění k prevenci tvorby plísní uvnitř láhve.</w:t>
      </w:r>
    </w:p>
    <w:p w14:paraId="240CE796" w14:textId="77777777" w:rsidR="00401F5A" w:rsidRPr="00C760DC" w:rsidRDefault="00401F5A">
      <w:pPr>
        <w:rPr>
          <w:sz w:val="16"/>
          <w:szCs w:val="16"/>
        </w:rPr>
      </w:pPr>
    </w:p>
    <w:p w14:paraId="09FB919C" w14:textId="16731469" w:rsidR="00B74B60" w:rsidRPr="00C760DC" w:rsidRDefault="00B74B60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Krok 1: Nabíjení</w:t>
      </w:r>
    </w:p>
    <w:p w14:paraId="34430C17" w14:textId="6CD3B952" w:rsidR="00B74B60" w:rsidRPr="00C760DC" w:rsidRDefault="00B74B60">
      <w:pPr>
        <w:rPr>
          <w:sz w:val="16"/>
          <w:szCs w:val="16"/>
        </w:rPr>
      </w:pPr>
      <w:r w:rsidRPr="00C760DC">
        <w:rPr>
          <w:sz w:val="16"/>
          <w:szCs w:val="16"/>
        </w:rPr>
        <w:t>Před použitím víčko LYT plně nabijte. Jediným stisknutím tlačítka zjistíte stav baterie</w:t>
      </w:r>
      <w:r w:rsidR="00C760DC">
        <w:rPr>
          <w:sz w:val="16"/>
          <w:szCs w:val="16"/>
        </w:rPr>
        <w:t>:</w:t>
      </w:r>
      <w:r w:rsidR="00C760DC" w:rsidRPr="00C760DC">
        <w:rPr>
          <w:sz w:val="16"/>
          <w:szCs w:val="16"/>
        </w:rPr>
        <w:br/>
      </w:r>
      <w:r w:rsidR="00C760DC">
        <w:rPr>
          <w:sz w:val="16"/>
          <w:szCs w:val="16"/>
        </w:rPr>
        <w:t>zelené</w:t>
      </w:r>
      <w:r w:rsidRPr="00C760DC">
        <w:rPr>
          <w:sz w:val="16"/>
          <w:szCs w:val="16"/>
        </w:rPr>
        <w:t xml:space="preserve"> světlo značí: </w:t>
      </w:r>
      <w:r w:rsidR="00C760DC" w:rsidRPr="00C760DC">
        <w:rPr>
          <w:sz w:val="16"/>
          <w:szCs w:val="16"/>
        </w:rPr>
        <w:t>40–100</w:t>
      </w:r>
      <w:r w:rsidRPr="00C760DC">
        <w:rPr>
          <w:sz w:val="16"/>
          <w:szCs w:val="16"/>
        </w:rPr>
        <w:t xml:space="preserve"> %</w:t>
      </w:r>
      <w:r w:rsidR="00C760DC" w:rsidRPr="00C760DC">
        <w:rPr>
          <w:sz w:val="16"/>
          <w:szCs w:val="16"/>
        </w:rPr>
        <w:br/>
      </w:r>
      <w:r w:rsidR="00C760DC">
        <w:rPr>
          <w:sz w:val="16"/>
          <w:szCs w:val="16"/>
        </w:rPr>
        <w:t>o</w:t>
      </w:r>
      <w:r w:rsidRPr="00C760DC">
        <w:rPr>
          <w:sz w:val="16"/>
          <w:szCs w:val="16"/>
        </w:rPr>
        <w:t xml:space="preserve">ranžové: </w:t>
      </w:r>
      <w:r w:rsidR="00C760DC" w:rsidRPr="00C760DC">
        <w:rPr>
          <w:sz w:val="16"/>
          <w:szCs w:val="16"/>
        </w:rPr>
        <w:t>11–39</w:t>
      </w:r>
      <w:r w:rsidRPr="00C760DC">
        <w:rPr>
          <w:sz w:val="16"/>
          <w:szCs w:val="16"/>
        </w:rPr>
        <w:t xml:space="preserve"> %</w:t>
      </w:r>
      <w:r w:rsidR="00C760DC" w:rsidRPr="00C760DC">
        <w:rPr>
          <w:sz w:val="16"/>
          <w:szCs w:val="16"/>
        </w:rPr>
        <w:br/>
      </w:r>
      <w:r w:rsidR="00C760DC">
        <w:rPr>
          <w:sz w:val="16"/>
          <w:szCs w:val="16"/>
        </w:rPr>
        <w:t>č</w:t>
      </w:r>
      <w:r w:rsidRPr="00C760DC">
        <w:rPr>
          <w:sz w:val="16"/>
          <w:szCs w:val="16"/>
        </w:rPr>
        <w:t xml:space="preserve">ervené světlo: </w:t>
      </w:r>
      <w:r w:rsidR="00C760DC" w:rsidRPr="00C760DC">
        <w:rPr>
          <w:sz w:val="16"/>
          <w:szCs w:val="16"/>
        </w:rPr>
        <w:t>1–10</w:t>
      </w:r>
      <w:r w:rsidRPr="00C760DC">
        <w:rPr>
          <w:sz w:val="16"/>
          <w:szCs w:val="16"/>
        </w:rPr>
        <w:t xml:space="preserve"> %</w:t>
      </w:r>
    </w:p>
    <w:p w14:paraId="160DD1FE" w14:textId="50371B17" w:rsidR="00B74B60" w:rsidRPr="00C760DC" w:rsidRDefault="00B74B60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Krok 2: Aktivace samočištění</w:t>
      </w:r>
    </w:p>
    <w:p w14:paraId="6D1718B8" w14:textId="524C5E3F" w:rsidR="00B74B60" w:rsidRPr="00C760DC" w:rsidRDefault="00B74B60">
      <w:pPr>
        <w:rPr>
          <w:sz w:val="16"/>
          <w:szCs w:val="16"/>
        </w:rPr>
      </w:pPr>
      <w:r w:rsidRPr="00C760DC">
        <w:rPr>
          <w:sz w:val="16"/>
          <w:szCs w:val="16"/>
        </w:rPr>
        <w:t xml:space="preserve">Stiskněte a podržte tlačítko po dobu 5 sekund. </w:t>
      </w:r>
      <w:r w:rsidR="00526345" w:rsidRPr="00C760DC">
        <w:rPr>
          <w:sz w:val="16"/>
          <w:szCs w:val="16"/>
        </w:rPr>
        <w:t>Aktivaci indikují 3 probliknutí.</w:t>
      </w:r>
    </w:p>
    <w:p w14:paraId="4072B2D8" w14:textId="406D1B26" w:rsidR="00526345" w:rsidRPr="00C760DC" w:rsidRDefault="00526345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Krok 3: Naplnění</w:t>
      </w:r>
    </w:p>
    <w:p w14:paraId="34B744B1" w14:textId="1CE02893" w:rsidR="00526345" w:rsidRPr="00C760DC" w:rsidRDefault="00526345">
      <w:pPr>
        <w:rPr>
          <w:sz w:val="16"/>
          <w:szCs w:val="16"/>
        </w:rPr>
      </w:pPr>
      <w:r w:rsidRPr="00C760DC">
        <w:rPr>
          <w:sz w:val="16"/>
          <w:szCs w:val="16"/>
        </w:rPr>
        <w:t xml:space="preserve">Naplňte láhev vodou. </w:t>
      </w:r>
      <w:r w:rsidRPr="00C760DC">
        <w:rPr>
          <w:sz w:val="16"/>
          <w:szCs w:val="16"/>
        </w:rPr>
        <w:br/>
        <w:t>Pozn: Není vhodné plnit vodou z potoka nebo řeky.</w:t>
      </w:r>
    </w:p>
    <w:p w14:paraId="5C43AA38" w14:textId="633273F5" w:rsidR="00526345" w:rsidRPr="00C760DC" w:rsidRDefault="00526345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Krok 4: Víčko</w:t>
      </w:r>
    </w:p>
    <w:p w14:paraId="2BD1E286" w14:textId="7F710B7A" w:rsidR="00526345" w:rsidRPr="00C760DC" w:rsidRDefault="00526345">
      <w:pPr>
        <w:rPr>
          <w:sz w:val="16"/>
          <w:szCs w:val="16"/>
        </w:rPr>
      </w:pPr>
      <w:r w:rsidRPr="00C760DC">
        <w:rPr>
          <w:sz w:val="16"/>
          <w:szCs w:val="16"/>
        </w:rPr>
        <w:t>Našroubujte víčko na láhev a utáhněte.</w:t>
      </w:r>
    </w:p>
    <w:p w14:paraId="08FCBC56" w14:textId="1CB936BA" w:rsidR="00526345" w:rsidRPr="00C760DC" w:rsidRDefault="00526345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 xml:space="preserve">Krok 5: Stiskněte </w:t>
      </w:r>
    </w:p>
    <w:p w14:paraId="08754F8C" w14:textId="1099CEDD" w:rsidR="00526345" w:rsidRPr="00C760DC" w:rsidRDefault="00526345">
      <w:pPr>
        <w:rPr>
          <w:sz w:val="16"/>
          <w:szCs w:val="16"/>
        </w:rPr>
      </w:pPr>
      <w:r w:rsidRPr="00C760DC">
        <w:rPr>
          <w:sz w:val="16"/>
          <w:szCs w:val="16"/>
        </w:rPr>
        <w:t xml:space="preserve">Jemně zmáčkněte tlačítko 2krát </w:t>
      </w:r>
      <w:r w:rsidR="00D0458F" w:rsidRPr="00C760DC">
        <w:rPr>
          <w:sz w:val="16"/>
          <w:szCs w:val="16"/>
        </w:rPr>
        <w:t>po sobě k aktivaci sterilizace. Sterilizace probíhá 2 ½ minuty a je signalizována modře svítící kontrolkou.</w:t>
      </w:r>
    </w:p>
    <w:p w14:paraId="52DC169C" w14:textId="41584030" w:rsidR="00D0458F" w:rsidRPr="00C760DC" w:rsidRDefault="00D0458F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Krok 6: Pití</w:t>
      </w:r>
    </w:p>
    <w:p w14:paraId="71A34E6C" w14:textId="6715CAB0" w:rsidR="00D0458F" w:rsidRPr="00C760DC" w:rsidRDefault="00D0458F">
      <w:pPr>
        <w:rPr>
          <w:sz w:val="16"/>
          <w:szCs w:val="16"/>
        </w:rPr>
      </w:pPr>
      <w:r w:rsidRPr="00C760DC">
        <w:rPr>
          <w:sz w:val="16"/>
          <w:szCs w:val="16"/>
        </w:rPr>
        <w:t>Napít se můžete, jakmile kontrolka přestane svítit.</w:t>
      </w:r>
    </w:p>
    <w:p w14:paraId="0B332D80" w14:textId="613DC046" w:rsidR="00D0458F" w:rsidRPr="00C760DC" w:rsidRDefault="00D0458F">
      <w:pPr>
        <w:rPr>
          <w:b/>
          <w:bCs/>
          <w:sz w:val="16"/>
          <w:szCs w:val="16"/>
        </w:rPr>
      </w:pPr>
      <w:r w:rsidRPr="00C760DC">
        <w:rPr>
          <w:b/>
          <w:bCs/>
          <w:sz w:val="16"/>
          <w:szCs w:val="16"/>
        </w:rPr>
        <w:t>Samočištění:</w:t>
      </w:r>
    </w:p>
    <w:p w14:paraId="19062489" w14:textId="29208454" w:rsidR="00D0458F" w:rsidRPr="00C760DC" w:rsidRDefault="00401F5A">
      <w:pPr>
        <w:rPr>
          <w:sz w:val="16"/>
          <w:szCs w:val="16"/>
        </w:rPr>
      </w:pPr>
      <w:r w:rsidRPr="00C760DC">
        <w:rPr>
          <w:sz w:val="16"/>
          <w:szCs w:val="16"/>
        </w:rPr>
        <w:t xml:space="preserve">Víčko láhve LYT se spouští každou hodinu na dobu 20 sekund k sterilizaci láhve. </w:t>
      </w:r>
      <w:r w:rsidRPr="00C760DC">
        <w:rPr>
          <w:sz w:val="16"/>
          <w:szCs w:val="16"/>
        </w:rPr>
        <w:br/>
        <w:t>To zabraňuje usazování plísní, bakterií, virů a dalších škodlivých patogenů.</w:t>
      </w:r>
    </w:p>
    <w:p w14:paraId="5F81627B" w14:textId="01ABEBF8" w:rsidR="00401F5A" w:rsidRPr="00C760DC" w:rsidRDefault="00401F5A">
      <w:pPr>
        <w:rPr>
          <w:sz w:val="16"/>
          <w:szCs w:val="16"/>
        </w:rPr>
      </w:pPr>
    </w:p>
    <w:p w14:paraId="3B88300F" w14:textId="0F3E48DE" w:rsidR="00401F5A" w:rsidRDefault="00401F5A" w:rsidP="00401F5A">
      <w:pPr>
        <w:rPr>
          <w:sz w:val="16"/>
          <w:szCs w:val="16"/>
        </w:rPr>
      </w:pPr>
      <w:r w:rsidRPr="00C760DC">
        <w:rPr>
          <w:sz w:val="16"/>
          <w:szCs w:val="16"/>
        </w:rPr>
        <w:t>Dovozce do ČR: HUDYsport a.s. Bynovec 138, 405 02 Děčín</w:t>
      </w:r>
    </w:p>
    <w:p w14:paraId="637E28F7" w14:textId="79F66E08" w:rsidR="00DE6E84" w:rsidRDefault="00DE6E84" w:rsidP="00401F5A">
      <w:pPr>
        <w:rPr>
          <w:sz w:val="16"/>
          <w:szCs w:val="16"/>
        </w:rPr>
      </w:pPr>
    </w:p>
    <w:p w14:paraId="7DE83518" w14:textId="5049D43A" w:rsidR="00DE6E84" w:rsidRDefault="00DE6E84" w:rsidP="00401F5A">
      <w:pPr>
        <w:rPr>
          <w:sz w:val="16"/>
          <w:szCs w:val="16"/>
        </w:rPr>
      </w:pPr>
    </w:p>
    <w:p w14:paraId="3B5F8E4F" w14:textId="5BE35359" w:rsidR="00DE6E84" w:rsidRDefault="00DE6E84" w:rsidP="00401F5A">
      <w:pPr>
        <w:rPr>
          <w:sz w:val="16"/>
          <w:szCs w:val="16"/>
        </w:rPr>
      </w:pPr>
    </w:p>
    <w:p w14:paraId="3B0177B1" w14:textId="42598C87" w:rsidR="00DE6E84" w:rsidRDefault="00DE6E84" w:rsidP="00401F5A">
      <w:pPr>
        <w:rPr>
          <w:sz w:val="16"/>
          <w:szCs w:val="16"/>
        </w:rPr>
      </w:pPr>
    </w:p>
    <w:p w14:paraId="0070FEF9" w14:textId="09F24777" w:rsidR="00DE6E84" w:rsidRDefault="00DE6E84" w:rsidP="00401F5A">
      <w:pPr>
        <w:rPr>
          <w:sz w:val="16"/>
          <w:szCs w:val="16"/>
        </w:rPr>
      </w:pPr>
    </w:p>
    <w:p w14:paraId="2EAC4BC4" w14:textId="22E371A3" w:rsidR="00DE6E84" w:rsidRDefault="00DE6E84" w:rsidP="00401F5A">
      <w:pPr>
        <w:rPr>
          <w:sz w:val="16"/>
          <w:szCs w:val="16"/>
        </w:rPr>
      </w:pPr>
    </w:p>
    <w:p w14:paraId="0A8B4ABB" w14:textId="1CBE8EDC" w:rsidR="00DE6E84" w:rsidRDefault="00DE6E84" w:rsidP="00401F5A">
      <w:pPr>
        <w:rPr>
          <w:sz w:val="16"/>
          <w:szCs w:val="16"/>
        </w:rPr>
      </w:pPr>
    </w:p>
    <w:p w14:paraId="557B627A" w14:textId="797DCEA0" w:rsidR="00DE6E84" w:rsidRDefault="00DE6E84" w:rsidP="00401F5A">
      <w:pPr>
        <w:rPr>
          <w:sz w:val="16"/>
          <w:szCs w:val="16"/>
        </w:rPr>
      </w:pPr>
    </w:p>
    <w:p w14:paraId="6A6CD2A6" w14:textId="6BDA1453" w:rsidR="00DE6E84" w:rsidRDefault="00DE6E84" w:rsidP="00401F5A">
      <w:pPr>
        <w:rPr>
          <w:sz w:val="16"/>
          <w:szCs w:val="16"/>
        </w:rPr>
      </w:pPr>
    </w:p>
    <w:p w14:paraId="284AB52E" w14:textId="55157775" w:rsidR="00DE6E84" w:rsidRDefault="00DE6E84" w:rsidP="00401F5A">
      <w:pPr>
        <w:rPr>
          <w:sz w:val="16"/>
          <w:szCs w:val="16"/>
        </w:rPr>
      </w:pPr>
    </w:p>
    <w:p w14:paraId="0B07868C" w14:textId="77777777" w:rsidR="00DE6E84" w:rsidRDefault="00DE6E84" w:rsidP="00DE6E84">
      <w:pPr>
        <w:rPr>
          <w:b/>
          <w:bCs/>
          <w:sz w:val="16"/>
          <w:szCs w:val="16"/>
          <w:lang w:val="sk-SK"/>
        </w:rPr>
      </w:pPr>
    </w:p>
    <w:p w14:paraId="277E9B3A" w14:textId="77777777" w:rsidR="00DE6E84" w:rsidRDefault="00DE6E84" w:rsidP="00DE6E84">
      <w:pPr>
        <w:rPr>
          <w:b/>
          <w:bCs/>
          <w:sz w:val="16"/>
          <w:szCs w:val="16"/>
          <w:lang w:val="sk-SK"/>
        </w:rPr>
      </w:pPr>
    </w:p>
    <w:p w14:paraId="40170234" w14:textId="77777777" w:rsidR="00DE6E84" w:rsidRDefault="00DE6E84" w:rsidP="00DE6E84">
      <w:pPr>
        <w:rPr>
          <w:b/>
          <w:bCs/>
          <w:sz w:val="16"/>
          <w:szCs w:val="16"/>
          <w:lang w:val="sk-SK"/>
        </w:rPr>
      </w:pPr>
    </w:p>
    <w:p w14:paraId="4C351881" w14:textId="77777777" w:rsidR="00DE6E84" w:rsidRDefault="00DE6E84" w:rsidP="00DE6E84">
      <w:pPr>
        <w:rPr>
          <w:b/>
          <w:bCs/>
          <w:sz w:val="16"/>
          <w:szCs w:val="16"/>
          <w:lang w:val="sk-SK"/>
        </w:rPr>
      </w:pPr>
    </w:p>
    <w:p w14:paraId="685F1F63" w14:textId="4DBC4F25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lastRenderedPageBreak/>
        <w:t xml:space="preserve">LYT </w:t>
      </w:r>
    </w:p>
    <w:p w14:paraId="24440B75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Užívateľské inštrukcie</w:t>
      </w:r>
    </w:p>
    <w:p w14:paraId="61784FF5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>LYT fľaša slúži na sterilizáciu vody od baktérií a vírusov (až 99,9 %) pomocou UV-C LED technológie.</w:t>
      </w:r>
      <w:r w:rsidRPr="0038265A">
        <w:rPr>
          <w:sz w:val="16"/>
          <w:szCs w:val="16"/>
          <w:lang w:val="sk-SK"/>
        </w:rPr>
        <w:br/>
        <w:t>Fľaša má automatickú aktiváciu samočistenia na prevenciu tvorby plesní vo vnútri fľaše.</w:t>
      </w:r>
    </w:p>
    <w:p w14:paraId="5FA05CA5" w14:textId="77777777" w:rsidR="00DE6E84" w:rsidRPr="0038265A" w:rsidRDefault="00DE6E84" w:rsidP="00DE6E84">
      <w:pPr>
        <w:rPr>
          <w:sz w:val="16"/>
          <w:szCs w:val="16"/>
          <w:lang w:val="sk-SK"/>
        </w:rPr>
      </w:pPr>
    </w:p>
    <w:p w14:paraId="260EFC56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Krok 1: Nabíjanie</w:t>
      </w:r>
    </w:p>
    <w:p w14:paraId="27F33347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>Pred použitím viečko LYT plne nabite. Jediným stlačením tlačidla zistíte stav batérie:</w:t>
      </w:r>
      <w:r w:rsidRPr="0038265A">
        <w:rPr>
          <w:sz w:val="16"/>
          <w:szCs w:val="16"/>
          <w:lang w:val="sk-SK"/>
        </w:rPr>
        <w:br/>
        <w:t>zelené svetlo značí: 40–100 %</w:t>
      </w:r>
      <w:r w:rsidRPr="0038265A">
        <w:rPr>
          <w:sz w:val="16"/>
          <w:szCs w:val="16"/>
          <w:lang w:val="sk-SK"/>
        </w:rPr>
        <w:br/>
        <w:t>oranžové: 11–39 %</w:t>
      </w:r>
      <w:r w:rsidRPr="0038265A">
        <w:rPr>
          <w:sz w:val="16"/>
          <w:szCs w:val="16"/>
          <w:lang w:val="sk-SK"/>
        </w:rPr>
        <w:br/>
        <w:t>červené svetlo: 1–10 %</w:t>
      </w:r>
    </w:p>
    <w:p w14:paraId="380301EF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Krok 2: Aktivácia samočistenia</w:t>
      </w:r>
    </w:p>
    <w:p w14:paraId="666E112D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 xml:space="preserve">Stlačte a podržte tlačidlo po dobu 5 sekúnd. Aktiváciu indikujú 3 </w:t>
      </w:r>
      <w:proofErr w:type="spellStart"/>
      <w:r w:rsidRPr="0038265A">
        <w:rPr>
          <w:sz w:val="16"/>
          <w:szCs w:val="16"/>
          <w:lang w:val="sk-SK"/>
        </w:rPr>
        <w:t>prebliknutia</w:t>
      </w:r>
      <w:proofErr w:type="spellEnd"/>
      <w:r w:rsidRPr="0038265A">
        <w:rPr>
          <w:sz w:val="16"/>
          <w:szCs w:val="16"/>
          <w:lang w:val="sk-SK"/>
        </w:rPr>
        <w:t>.</w:t>
      </w:r>
    </w:p>
    <w:p w14:paraId="2795E602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Krok 3: Naplnenie</w:t>
      </w:r>
    </w:p>
    <w:p w14:paraId="3CA59B77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 xml:space="preserve">Naplňte fľašu vodou. </w:t>
      </w:r>
      <w:r w:rsidRPr="0038265A">
        <w:rPr>
          <w:sz w:val="16"/>
          <w:szCs w:val="16"/>
          <w:lang w:val="sk-SK"/>
        </w:rPr>
        <w:br/>
      </w:r>
      <w:proofErr w:type="spellStart"/>
      <w:r w:rsidRPr="0038265A">
        <w:rPr>
          <w:sz w:val="16"/>
          <w:szCs w:val="16"/>
          <w:lang w:val="sk-SK"/>
        </w:rPr>
        <w:t>Pozn</w:t>
      </w:r>
      <w:proofErr w:type="spellEnd"/>
      <w:r w:rsidRPr="0038265A">
        <w:rPr>
          <w:sz w:val="16"/>
          <w:szCs w:val="16"/>
          <w:lang w:val="sk-SK"/>
        </w:rPr>
        <w:t>: Nie je vhodné plniť vodou z potoka alebo rieky.</w:t>
      </w:r>
    </w:p>
    <w:p w14:paraId="3849FBAC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Krok 4: Viečko</w:t>
      </w:r>
    </w:p>
    <w:p w14:paraId="0948CE5A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>Naskrutkujte viečko na fľašu a utiahnite.</w:t>
      </w:r>
    </w:p>
    <w:p w14:paraId="49211681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 xml:space="preserve">Krok 5: Stlačte </w:t>
      </w:r>
    </w:p>
    <w:p w14:paraId="15693B77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>Jemne stlačte tlačidlo 2krát po sebe na aktiváciu sterilizácie. Sterilizácia prebieha 2 ½ minúty a je signalizovaná modro svietiacou kontrolkou.</w:t>
      </w:r>
    </w:p>
    <w:p w14:paraId="011B0D97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Krok 6: Pitie</w:t>
      </w:r>
    </w:p>
    <w:p w14:paraId="05E506AB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>Napiť sa môžete, akonáhle kontrolka prestane svietiť.</w:t>
      </w:r>
    </w:p>
    <w:p w14:paraId="3E3D7310" w14:textId="77777777" w:rsidR="00DE6E84" w:rsidRPr="0038265A" w:rsidRDefault="00DE6E84" w:rsidP="00DE6E84">
      <w:pPr>
        <w:rPr>
          <w:b/>
          <w:bCs/>
          <w:sz w:val="16"/>
          <w:szCs w:val="16"/>
          <w:lang w:val="sk-SK"/>
        </w:rPr>
      </w:pPr>
      <w:r w:rsidRPr="0038265A">
        <w:rPr>
          <w:b/>
          <w:bCs/>
          <w:sz w:val="16"/>
          <w:szCs w:val="16"/>
          <w:lang w:val="sk-SK"/>
        </w:rPr>
        <w:t>Samočistenie:</w:t>
      </w:r>
    </w:p>
    <w:p w14:paraId="567400D7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 xml:space="preserve">Viečko fľaše LYT sa spúšťa každú hodinu na dobu 20 sekúnd na sterilizáciu fľaše. </w:t>
      </w:r>
      <w:r w:rsidRPr="0038265A">
        <w:rPr>
          <w:sz w:val="16"/>
          <w:szCs w:val="16"/>
          <w:lang w:val="sk-SK"/>
        </w:rPr>
        <w:br/>
        <w:t>To zabraňuje usadzovaniu plesní, baktérií, vírusov a ďalších škodlivých patogénov.</w:t>
      </w:r>
    </w:p>
    <w:p w14:paraId="3B511265" w14:textId="77777777" w:rsidR="00DE6E84" w:rsidRPr="0038265A" w:rsidRDefault="00DE6E84" w:rsidP="00DE6E84">
      <w:pPr>
        <w:rPr>
          <w:sz w:val="16"/>
          <w:szCs w:val="16"/>
          <w:lang w:val="sk-SK"/>
        </w:rPr>
      </w:pPr>
    </w:p>
    <w:p w14:paraId="303B81D0" w14:textId="77777777" w:rsidR="00DE6E84" w:rsidRPr="0038265A" w:rsidRDefault="00DE6E84" w:rsidP="00DE6E84">
      <w:pPr>
        <w:rPr>
          <w:sz w:val="16"/>
          <w:szCs w:val="16"/>
          <w:lang w:val="sk-SK"/>
        </w:rPr>
      </w:pPr>
      <w:r w:rsidRPr="0038265A">
        <w:rPr>
          <w:sz w:val="16"/>
          <w:szCs w:val="16"/>
          <w:lang w:val="sk-SK"/>
        </w:rPr>
        <w:t xml:space="preserve">Dovozca do SR: HUDYsport a.s. </w:t>
      </w:r>
      <w:proofErr w:type="spellStart"/>
      <w:r w:rsidRPr="0038265A">
        <w:rPr>
          <w:sz w:val="16"/>
          <w:szCs w:val="16"/>
          <w:lang w:val="sk-SK"/>
        </w:rPr>
        <w:t>Bynovec</w:t>
      </w:r>
      <w:proofErr w:type="spellEnd"/>
      <w:r w:rsidRPr="0038265A">
        <w:rPr>
          <w:sz w:val="16"/>
          <w:szCs w:val="16"/>
          <w:lang w:val="sk-SK"/>
        </w:rPr>
        <w:t xml:space="preserve"> 138, 405 02 </w:t>
      </w:r>
      <w:proofErr w:type="spellStart"/>
      <w:r w:rsidRPr="0038265A">
        <w:rPr>
          <w:sz w:val="16"/>
          <w:szCs w:val="16"/>
          <w:lang w:val="sk-SK"/>
        </w:rPr>
        <w:t>Děčín</w:t>
      </w:r>
      <w:proofErr w:type="spellEnd"/>
    </w:p>
    <w:p w14:paraId="3394A3DD" w14:textId="77777777" w:rsidR="00DE6E84" w:rsidRPr="00C760DC" w:rsidRDefault="00DE6E84" w:rsidP="00401F5A">
      <w:pPr>
        <w:rPr>
          <w:sz w:val="16"/>
          <w:szCs w:val="16"/>
        </w:rPr>
      </w:pPr>
    </w:p>
    <w:sectPr w:rsidR="00DE6E84" w:rsidRPr="00C760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jI3MbAwNTQwtDRT0lEKTi0uzszPAykwrAUAq8JHFSwAAAA="/>
  </w:docVars>
  <w:rsids>
    <w:rsidRoot w:val="00B74B60"/>
    <w:rsid w:val="00401F5A"/>
    <w:rsid w:val="00526345"/>
    <w:rsid w:val="00A07BC4"/>
    <w:rsid w:val="00B74B60"/>
    <w:rsid w:val="00C760DC"/>
    <w:rsid w:val="00D0458F"/>
    <w:rsid w:val="00DE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6519F"/>
  <w15:chartTrackingRefBased/>
  <w15:docId w15:val="{0A07839F-13BF-4D50-AA8C-4586D7819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22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Bicenc</cp:lastModifiedBy>
  <cp:revision>2</cp:revision>
  <dcterms:created xsi:type="dcterms:W3CDTF">2021-11-16T07:52:00Z</dcterms:created>
  <dcterms:modified xsi:type="dcterms:W3CDTF">2021-11-30T12:54:00Z</dcterms:modified>
</cp:coreProperties>
</file>